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13B2" w:rsidRPr="00C37A9E" w:rsidRDefault="00E313B2" w:rsidP="00E313B2">
      <w:pPr>
        <w:autoSpaceDE w:val="0"/>
        <w:autoSpaceDN w:val="0"/>
        <w:adjustRightInd w:val="0"/>
        <w:spacing w:line="360" w:lineRule="auto"/>
        <w:rPr>
          <w:b/>
          <w:bCs/>
        </w:rPr>
      </w:pPr>
      <w:r w:rsidRPr="00C37A9E">
        <w:rPr>
          <w:b/>
          <w:bCs/>
        </w:rPr>
        <w:t xml:space="preserve">Dear Editor </w:t>
      </w:r>
      <w:r w:rsidRPr="00E313B2">
        <w:rPr>
          <w:b/>
          <w:bCs/>
        </w:rPr>
        <w:t>Journal of the Serbian Chemical Society</w:t>
      </w:r>
      <w:bookmarkStart w:id="0" w:name="_GoBack"/>
      <w:bookmarkEnd w:id="0"/>
    </w:p>
    <w:p w:rsidR="00E313B2" w:rsidRDefault="00E313B2" w:rsidP="00E313B2">
      <w:pPr>
        <w:autoSpaceDE w:val="0"/>
        <w:autoSpaceDN w:val="0"/>
        <w:adjustRightInd w:val="0"/>
        <w:spacing w:line="360" w:lineRule="auto"/>
      </w:pPr>
      <w:r w:rsidRPr="00C37A9E">
        <w:t>We highly appreciate the detailed valuable comments of the referees on our manuscript</w:t>
      </w:r>
      <w:r>
        <w:t xml:space="preserve"> entitled</w:t>
      </w:r>
      <w:r w:rsidRPr="00C37A9E">
        <w:t xml:space="preserve"> </w:t>
      </w:r>
      <w:r>
        <w:t>"In-vitro and in-</w:t>
      </w:r>
      <w:proofErr w:type="spellStart"/>
      <w:r>
        <w:t>silico</w:t>
      </w:r>
      <w:proofErr w:type="spellEnd"/>
      <w:r>
        <w:t xml:space="preserve"> analysis of the effect of fluconazole, an antifungal drug, on DNA". </w:t>
      </w:r>
      <w:r w:rsidRPr="00C37A9E">
        <w:t xml:space="preserve">The suggestions are quite helpful for us and we incorporate them in the revised paper. The manuscript was carefully rewritten according to the suggestions of the Reviewer. So, we hope the </w:t>
      </w:r>
      <w:r>
        <w:t>r</w:t>
      </w:r>
      <w:r w:rsidRPr="00C37A9E">
        <w:t xml:space="preserve">eviewers and the </w:t>
      </w:r>
      <w:r>
        <w:t>e</w:t>
      </w:r>
      <w:r w:rsidRPr="00C37A9E">
        <w:t>ditors will be satisfied with our responses to the ‘comments’ and the revisions for the manuscript.</w:t>
      </w:r>
    </w:p>
    <w:p w:rsidR="00E313B2" w:rsidRDefault="00E313B2" w:rsidP="00E313B2">
      <w:pPr>
        <w:autoSpaceDE w:val="0"/>
        <w:autoSpaceDN w:val="0"/>
        <w:adjustRightInd w:val="0"/>
        <w:spacing w:line="360" w:lineRule="auto"/>
      </w:pPr>
      <w:r w:rsidRPr="00BD7474">
        <w:t>My student</w:t>
      </w:r>
      <w:r>
        <w:t xml:space="preserve">, </w:t>
      </w:r>
      <w:proofErr w:type="spellStart"/>
      <w:r>
        <w:t>Sumeyye</w:t>
      </w:r>
      <w:proofErr w:type="spellEnd"/>
      <w:r w:rsidRPr="00BD7474">
        <w:t xml:space="preserve"> has a serious need to graduate</w:t>
      </w:r>
      <w:r>
        <w:t>.</w:t>
      </w:r>
      <w:r w:rsidRPr="00BD7474">
        <w:t xml:space="preserve"> </w:t>
      </w:r>
      <w:r>
        <w:t>To</w:t>
      </w:r>
      <w:r w:rsidRPr="00BD7474">
        <w:t xml:space="preserve"> solve the problem we need to publish this manuscript as soon as possible. Therefore we would be grateful if you could help us in this regard.</w:t>
      </w:r>
    </w:p>
    <w:p w:rsidR="00E313B2" w:rsidRDefault="00E313B2" w:rsidP="00E313B2">
      <w:pPr>
        <w:autoSpaceDE w:val="0"/>
        <w:autoSpaceDN w:val="0"/>
        <w:adjustRightInd w:val="0"/>
        <w:spacing w:line="360" w:lineRule="auto"/>
      </w:pPr>
    </w:p>
    <w:p w:rsidR="00E313B2" w:rsidRPr="00C37A9E" w:rsidRDefault="00E313B2" w:rsidP="00E313B2">
      <w:pPr>
        <w:autoSpaceDE w:val="0"/>
        <w:autoSpaceDN w:val="0"/>
        <w:adjustRightInd w:val="0"/>
        <w:spacing w:line="360" w:lineRule="auto"/>
      </w:pPr>
      <w:r>
        <w:t>Thanks and Best Regards</w:t>
      </w:r>
    </w:p>
    <w:p w:rsidR="00E313B2" w:rsidRDefault="00E313B2" w:rsidP="00E313B2">
      <w:pPr>
        <w:autoSpaceDE w:val="0"/>
        <w:autoSpaceDN w:val="0"/>
        <w:adjustRightInd w:val="0"/>
        <w:spacing w:line="360" w:lineRule="auto"/>
      </w:pPr>
      <w:r>
        <w:t>Yours Sincerely</w:t>
      </w:r>
    </w:p>
    <w:p w:rsidR="00E313B2" w:rsidRDefault="00E313B2" w:rsidP="00E313B2">
      <w:pPr>
        <w:autoSpaceDE w:val="0"/>
        <w:autoSpaceDN w:val="0"/>
        <w:adjustRightInd w:val="0"/>
        <w:spacing w:line="360" w:lineRule="auto"/>
      </w:pPr>
      <w:r>
        <w:t>Dr. Ibrahim Arman</w:t>
      </w:r>
    </w:p>
    <w:p w:rsidR="00E313B2" w:rsidRDefault="00E313B2" w:rsidP="00E313B2">
      <w:pPr>
        <w:autoSpaceDE w:val="0"/>
        <w:autoSpaceDN w:val="0"/>
        <w:adjustRightInd w:val="0"/>
        <w:spacing w:line="360" w:lineRule="auto"/>
      </w:pPr>
      <w:r>
        <w:t>30/01/2020</w:t>
      </w:r>
    </w:p>
    <w:p w:rsidR="009268D6" w:rsidRDefault="009268D6"/>
    <w:sectPr w:rsidR="009268D6" w:rsidSect="00667D5F">
      <w:pgSz w:w="12240" w:h="15840"/>
      <w:pgMar w:top="1440" w:right="720" w:bottom="144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MbM0sTQwNDG3MDVS0lEKTi0uzszPAykwrAUA6boO9CwAAAA="/>
  </w:docVars>
  <w:rsids>
    <w:rsidRoot w:val="002B30C0"/>
    <w:rsid w:val="002B30C0"/>
    <w:rsid w:val="00667D5F"/>
    <w:rsid w:val="009268D6"/>
    <w:rsid w:val="00E313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20D4DF-CBBD-4961-939D-87809D102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1</Words>
  <Characters>693</Characters>
  <Application>Microsoft Office Word</Application>
  <DocSecurity>0</DocSecurity>
  <Lines>5</Lines>
  <Paragraphs>1</Paragraphs>
  <ScaleCrop>false</ScaleCrop>
  <Company/>
  <LinksUpToDate>false</LinksUpToDate>
  <CharactersWithSpaces>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dc:creator>
  <cp:keywords/>
  <dc:description/>
  <cp:lastModifiedBy>SONY</cp:lastModifiedBy>
  <cp:revision>2</cp:revision>
  <dcterms:created xsi:type="dcterms:W3CDTF">2020-01-30T08:35:00Z</dcterms:created>
  <dcterms:modified xsi:type="dcterms:W3CDTF">2020-01-30T08:36:00Z</dcterms:modified>
</cp:coreProperties>
</file>